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E9E32A" w14:textId="72AB9163" w:rsidR="00B26DFD" w:rsidRDefault="00EE5F31" w:rsidP="00EE5F31">
      <w:pPr>
        <w:jc w:val="center"/>
        <w:rPr>
          <w:b/>
          <w:i/>
          <w:sz w:val="32"/>
          <w:szCs w:val="32"/>
        </w:rPr>
      </w:pPr>
      <w:r w:rsidRPr="00EE5F31">
        <w:rPr>
          <w:b/>
          <w:i/>
          <w:sz w:val="32"/>
          <w:szCs w:val="32"/>
        </w:rPr>
        <w:t xml:space="preserve">Lay Leadership Summit </w:t>
      </w:r>
      <w:r w:rsidR="003267A6">
        <w:rPr>
          <w:b/>
          <w:i/>
          <w:sz w:val="32"/>
          <w:szCs w:val="32"/>
        </w:rPr>
        <w:t>Regi</w:t>
      </w:r>
      <w:r w:rsidR="008343BA">
        <w:rPr>
          <w:b/>
          <w:i/>
          <w:sz w:val="32"/>
          <w:szCs w:val="32"/>
        </w:rPr>
        <w:t>on 3</w:t>
      </w:r>
    </w:p>
    <w:p w14:paraId="4ABCB7D2" w14:textId="77777777" w:rsidR="00EE5F31" w:rsidRDefault="00EE5F31" w:rsidP="00EE5F31"/>
    <w:p w14:paraId="44E4CCFA" w14:textId="77777777" w:rsidR="00EE5F31" w:rsidRPr="00EE5F31" w:rsidRDefault="00EE5F31" w:rsidP="00EE5F31">
      <w:pPr>
        <w:rPr>
          <w:b/>
        </w:rPr>
      </w:pPr>
      <w:r w:rsidRPr="00EE5F31">
        <w:rPr>
          <w:b/>
        </w:rPr>
        <w:t>BULLETIN</w:t>
      </w:r>
      <w:r>
        <w:rPr>
          <w:b/>
        </w:rPr>
        <w:t xml:space="preserve"> &amp; PROMO</w:t>
      </w:r>
      <w:r w:rsidRPr="00EE5F31">
        <w:rPr>
          <w:b/>
        </w:rPr>
        <w:t xml:space="preserve"> BLURBS:</w:t>
      </w:r>
    </w:p>
    <w:p w14:paraId="52BAB687" w14:textId="77777777" w:rsidR="00DD4981" w:rsidRDefault="00DD4981" w:rsidP="00EE5F31"/>
    <w:p w14:paraId="12FD1936" w14:textId="77777777" w:rsidR="00DD4981" w:rsidRPr="00DD4981" w:rsidRDefault="00DD4981" w:rsidP="00DD4981">
      <w:pPr>
        <w:rPr>
          <w:i/>
        </w:rPr>
      </w:pPr>
      <w:r w:rsidRPr="00DD4981">
        <w:rPr>
          <w:i/>
        </w:rPr>
        <w:t>“Each of you should use whatever gift you have received to serve others.” — 1 Peter 4:10</w:t>
      </w:r>
    </w:p>
    <w:p w14:paraId="12BCE7BD" w14:textId="16F4C1B7" w:rsidR="00DD4981" w:rsidRDefault="00DD4981" w:rsidP="00DD4981">
      <w:r>
        <w:t xml:space="preserve">The Florida-Georgia District is hosting the Lay Leadership Summit </w:t>
      </w:r>
      <w:r w:rsidR="008343BA">
        <w:t>at Prince of Peace in Orlando</w:t>
      </w:r>
      <w:r w:rsidR="00997408">
        <w:t xml:space="preserve"> </w:t>
      </w:r>
      <w:r>
        <w:t xml:space="preserve">to help </w:t>
      </w:r>
      <w:r w:rsidR="001A4AEA">
        <w:t xml:space="preserve">volunteers, church members and leaders </w:t>
      </w:r>
      <w:r>
        <w:t xml:space="preserve">know how to use their gifts to serve others and build up the church. Mark your calendars for </w:t>
      </w:r>
      <w:r w:rsidR="001A4AEA">
        <w:t>February 28-29, 2020.</w:t>
      </w:r>
      <w:r>
        <w:t xml:space="preserve"> Registration for this free event</w:t>
      </w:r>
      <w:r w:rsidR="008343BA">
        <w:t xml:space="preserve"> is open</w:t>
      </w:r>
      <w:r>
        <w:t>.</w:t>
      </w:r>
      <w:r w:rsidRPr="00DD4981">
        <w:t xml:space="preserve"> </w:t>
      </w:r>
      <w:r>
        <w:t xml:space="preserve">Visit </w:t>
      </w:r>
      <w:r w:rsidRPr="00DD4981">
        <w:t>www.flgadistrict.org/layleadershipsummit</w:t>
      </w:r>
      <w:r w:rsidR="008343BA">
        <w:t>/</w:t>
      </w:r>
      <w:r>
        <w:t xml:space="preserve"> for more information.</w:t>
      </w:r>
    </w:p>
    <w:p w14:paraId="783B6196" w14:textId="77777777" w:rsidR="00DD4981" w:rsidRDefault="00DD4981" w:rsidP="00EE5F31">
      <w:pPr>
        <w:pBdr>
          <w:bottom w:val="single" w:sz="12" w:space="1" w:color="auto"/>
        </w:pBdr>
      </w:pPr>
    </w:p>
    <w:p w14:paraId="30ED88E7" w14:textId="77777777" w:rsidR="003267A6" w:rsidRDefault="003267A6" w:rsidP="00EE5F31"/>
    <w:p w14:paraId="18987CEC" w14:textId="3701409F" w:rsidR="00EE5F31" w:rsidRDefault="00EE5F31" w:rsidP="00EE5F31">
      <w:pPr>
        <w:pBdr>
          <w:bottom w:val="single" w:sz="12" w:space="1" w:color="auto"/>
        </w:pBdr>
      </w:pPr>
      <w:r>
        <w:t>Mark your calendars now to attend the</w:t>
      </w:r>
      <w:r w:rsidR="001A4AEA">
        <w:t xml:space="preserve"> </w:t>
      </w:r>
      <w:r>
        <w:t>Lay Leadership Summit</w:t>
      </w:r>
      <w:r w:rsidR="00DD4981">
        <w:t xml:space="preserve"> </w:t>
      </w:r>
      <w:r>
        <w:t>hosted by the Florida-Georgia District</w:t>
      </w:r>
      <w:r w:rsidR="00DD4981">
        <w:t xml:space="preserve"> on</w:t>
      </w:r>
      <w:r>
        <w:t xml:space="preserve"> </w:t>
      </w:r>
      <w:r w:rsidR="008343BA">
        <w:t>February 28-29</w:t>
      </w:r>
      <w:r w:rsidR="008343BA" w:rsidRPr="008343BA">
        <w:rPr>
          <w:vertAlign w:val="superscript"/>
        </w:rPr>
        <w:t>th</w:t>
      </w:r>
      <w:r w:rsidR="008343BA">
        <w:t xml:space="preserve"> 2020</w:t>
      </w:r>
      <w:r>
        <w:t xml:space="preserve"> at </w:t>
      </w:r>
      <w:r w:rsidR="008343BA">
        <w:t>Prince of Peace Lutheran Church in Orlando</w:t>
      </w:r>
      <w:r>
        <w:t>. Th</w:t>
      </w:r>
      <w:r w:rsidR="00DD4981">
        <w:t>is</w:t>
      </w:r>
      <w:r>
        <w:t xml:space="preserve"> </w:t>
      </w:r>
      <w:r w:rsidR="00DD4981">
        <w:t>two</w:t>
      </w:r>
      <w:r>
        <w:t>-day summit</w:t>
      </w:r>
      <w:r w:rsidR="00DD4981">
        <w:t xml:space="preserve"> is </w:t>
      </w:r>
      <w:r>
        <w:t xml:space="preserve">specifically </w:t>
      </w:r>
      <w:r w:rsidR="00DD4981">
        <w:t xml:space="preserve">designed </w:t>
      </w:r>
      <w:r>
        <w:t xml:space="preserve">to equip, empower, and engage </w:t>
      </w:r>
      <w:r w:rsidR="001A4AEA">
        <w:t>members</w:t>
      </w:r>
      <w:r>
        <w:t xml:space="preserve"> of church</w:t>
      </w:r>
      <w:r w:rsidR="001A4AEA">
        <w:t>es</w:t>
      </w:r>
      <w:r>
        <w:t xml:space="preserve">, such as </w:t>
      </w:r>
      <w:r w:rsidR="001A4AEA">
        <w:t xml:space="preserve">volunteers, congregation members, </w:t>
      </w:r>
      <w:r>
        <w:t>ministry leaders</w:t>
      </w:r>
      <w:r w:rsidR="001A4AEA">
        <w:t xml:space="preserve">, </w:t>
      </w:r>
      <w:r w:rsidR="00DD4981">
        <w:t xml:space="preserve">board members, </w:t>
      </w:r>
      <w:r>
        <w:t xml:space="preserve">and more. </w:t>
      </w:r>
      <w:r w:rsidR="00DD4981">
        <w:t xml:space="preserve">Visit </w:t>
      </w:r>
      <w:r w:rsidR="00DD4981" w:rsidRPr="00DD4981">
        <w:t>www.flgadistrict.org/layleadershipsummit</w:t>
      </w:r>
      <w:r w:rsidR="008343BA">
        <w:t>/</w:t>
      </w:r>
      <w:r w:rsidR="00DD4981">
        <w:t xml:space="preserve"> for more information.</w:t>
      </w:r>
    </w:p>
    <w:p w14:paraId="13EC703D" w14:textId="77777777" w:rsidR="003267A6" w:rsidRDefault="003267A6" w:rsidP="00EE5F31"/>
    <w:p w14:paraId="068164D8" w14:textId="541ADA87" w:rsidR="00ED5FCF" w:rsidRDefault="008343BA" w:rsidP="00EE5F31">
      <w:r>
        <w:t xml:space="preserve">Would you like to know how </w:t>
      </w:r>
      <w:r w:rsidR="001A4AEA">
        <w:t xml:space="preserve">to </w:t>
      </w:r>
      <w:r>
        <w:t xml:space="preserve">help your </w:t>
      </w:r>
      <w:r w:rsidR="00B64239">
        <w:t>church….</w:t>
      </w:r>
      <w:bookmarkStart w:id="0" w:name="_GoBack"/>
      <w:bookmarkEnd w:id="0"/>
      <w:r>
        <w:t xml:space="preserve"> </w:t>
      </w:r>
    </w:p>
    <w:p w14:paraId="475A4555" w14:textId="77777777" w:rsidR="001A4AEA" w:rsidRDefault="001A4AEA" w:rsidP="00EE5F31"/>
    <w:p w14:paraId="26729CCF" w14:textId="3711AD17" w:rsidR="008343BA" w:rsidRDefault="008343BA" w:rsidP="008343BA">
      <w:pPr>
        <w:pStyle w:val="ListParagraph"/>
        <w:numPr>
          <w:ilvl w:val="0"/>
          <w:numId w:val="1"/>
        </w:numPr>
      </w:pPr>
      <w:r>
        <w:t xml:space="preserve">Reach out and engage with your community?  </w:t>
      </w:r>
    </w:p>
    <w:p w14:paraId="51070842" w14:textId="7A8DA151" w:rsidR="008343BA" w:rsidRDefault="008343BA" w:rsidP="008343BA">
      <w:pPr>
        <w:pStyle w:val="ListParagraph"/>
        <w:numPr>
          <w:ilvl w:val="0"/>
          <w:numId w:val="1"/>
        </w:numPr>
      </w:pPr>
      <w:r>
        <w:t xml:space="preserve">Make people feel more welcome with online giving? </w:t>
      </w:r>
    </w:p>
    <w:p w14:paraId="1D904A92" w14:textId="2B836FDD" w:rsidR="008343BA" w:rsidRDefault="008343BA" w:rsidP="008343BA">
      <w:pPr>
        <w:pStyle w:val="ListParagraph"/>
        <w:numPr>
          <w:ilvl w:val="0"/>
          <w:numId w:val="1"/>
        </w:numPr>
      </w:pPr>
      <w:r>
        <w:t>Get free money?</w:t>
      </w:r>
    </w:p>
    <w:p w14:paraId="43897970" w14:textId="1EF20F19" w:rsidR="008343BA" w:rsidRDefault="008343BA" w:rsidP="008343BA">
      <w:pPr>
        <w:pStyle w:val="ListParagraph"/>
        <w:numPr>
          <w:ilvl w:val="0"/>
          <w:numId w:val="1"/>
        </w:numPr>
      </w:pPr>
      <w:r>
        <w:t xml:space="preserve">Recruit and keep volunteers? </w:t>
      </w:r>
    </w:p>
    <w:p w14:paraId="0C049296" w14:textId="2AD5DB7B" w:rsidR="008343BA" w:rsidRDefault="008343BA" w:rsidP="008343BA">
      <w:pPr>
        <w:pStyle w:val="ListParagraph"/>
        <w:numPr>
          <w:ilvl w:val="0"/>
          <w:numId w:val="1"/>
        </w:numPr>
      </w:pPr>
      <w:r>
        <w:t>Create or improve your online presence?</w:t>
      </w:r>
    </w:p>
    <w:p w14:paraId="6951D772" w14:textId="77777777" w:rsidR="008343BA" w:rsidRDefault="008343BA" w:rsidP="003267A6">
      <w:pPr>
        <w:pStyle w:val="ListParagraph"/>
      </w:pPr>
    </w:p>
    <w:p w14:paraId="6279538F" w14:textId="3065D8AE" w:rsidR="008343BA" w:rsidRDefault="008343BA" w:rsidP="008343BA">
      <w:r>
        <w:t xml:space="preserve">This is just a sampling of what you can learn at the Florida-Georgia District Lay Leadership Summit.  This FREE event will be held at Prince of Peace in Orlando on February 28-29, 2020.  </w:t>
      </w:r>
    </w:p>
    <w:p w14:paraId="4478493D" w14:textId="559E92CF" w:rsidR="008343BA" w:rsidRDefault="008343BA" w:rsidP="008343BA"/>
    <w:p w14:paraId="3F72ED62" w14:textId="358627CA" w:rsidR="008343BA" w:rsidRDefault="008343BA" w:rsidP="008343BA">
      <w:pPr>
        <w:pBdr>
          <w:bottom w:val="single" w:sz="12" w:space="1" w:color="auto"/>
        </w:pBdr>
      </w:pPr>
      <w:r>
        <w:t xml:space="preserve">Visit </w:t>
      </w:r>
      <w:hyperlink r:id="rId5" w:history="1">
        <w:r w:rsidRPr="006070B3">
          <w:rPr>
            <w:rStyle w:val="Hyperlink"/>
          </w:rPr>
          <w:t>www.flgadistrict.org/layleadershipsummit/</w:t>
        </w:r>
      </w:hyperlink>
      <w:r>
        <w:t xml:space="preserve"> for all the information and to register.  </w:t>
      </w:r>
    </w:p>
    <w:p w14:paraId="76B14E7D" w14:textId="77777777" w:rsidR="003267A6" w:rsidRDefault="003267A6" w:rsidP="008343BA">
      <w:pPr>
        <w:pBdr>
          <w:bottom w:val="single" w:sz="12" w:space="1" w:color="auto"/>
        </w:pBdr>
      </w:pPr>
    </w:p>
    <w:p w14:paraId="0348CB4D" w14:textId="0B1D1703" w:rsidR="00DD4981" w:rsidRDefault="00DD4981" w:rsidP="00EE5F31"/>
    <w:p w14:paraId="10AA6700" w14:textId="77777777" w:rsidR="003267A6" w:rsidRDefault="00997408" w:rsidP="00997408">
      <w:r>
        <w:t>Lay Leadership Summit</w:t>
      </w:r>
      <w:r w:rsidR="00DD4981">
        <w:t xml:space="preserve"> // </w:t>
      </w:r>
      <w:r w:rsidR="003267A6">
        <w:t>February 28-29, 2020</w:t>
      </w:r>
      <w:r w:rsidR="00DD4981">
        <w:t xml:space="preserve"> // </w:t>
      </w:r>
      <w:r w:rsidR="003267A6">
        <w:t xml:space="preserve">Prince of Peace Lutheran Church, </w:t>
      </w:r>
      <w:proofErr w:type="gramStart"/>
      <w:r w:rsidR="003267A6">
        <w:t xml:space="preserve">Orlando </w:t>
      </w:r>
      <w:r w:rsidR="00DD4981">
        <w:t xml:space="preserve"> /</w:t>
      </w:r>
      <w:proofErr w:type="gramEnd"/>
      <w:r w:rsidR="00DD4981">
        <w:t xml:space="preserve">/ </w:t>
      </w:r>
    </w:p>
    <w:p w14:paraId="68DEC25E" w14:textId="6870CF40" w:rsidR="00997408" w:rsidRDefault="00997408" w:rsidP="00997408">
      <w:r>
        <w:t xml:space="preserve">This event is designed to teach </w:t>
      </w:r>
      <w:r w:rsidR="001A4AEA">
        <w:t>volunteers, church members and leaders</w:t>
      </w:r>
      <w:r>
        <w:t xml:space="preserve"> how to use their God-given gifts to serve others and build up Christ’s church on earth as </w:t>
      </w:r>
      <w:r w:rsidR="003267A6">
        <w:t xml:space="preserve">we </w:t>
      </w:r>
      <w:r w:rsidR="003267A6" w:rsidRPr="003267A6">
        <w:rPr>
          <w:i/>
        </w:rPr>
        <w:t>reach many in 2020 for Jesus</w:t>
      </w:r>
      <w:r w:rsidR="003267A6">
        <w:t xml:space="preserve">. </w:t>
      </w:r>
      <w:r>
        <w:t xml:space="preserve"> Visit www.</w:t>
      </w:r>
      <w:r w:rsidRPr="00DD4981">
        <w:t>flgadistrict.org/layleadershipsummit</w:t>
      </w:r>
      <w:r w:rsidR="003267A6">
        <w:t>/</w:t>
      </w:r>
      <w:r>
        <w:t xml:space="preserve"> for details.</w:t>
      </w:r>
    </w:p>
    <w:p w14:paraId="302AB97D" w14:textId="2F79A5EA" w:rsidR="00ED5FCF" w:rsidRPr="00EE5F31" w:rsidRDefault="00ED5FCF" w:rsidP="00EE5F31"/>
    <w:sectPr w:rsidR="00ED5FCF" w:rsidRPr="00EE5F31" w:rsidSect="00EE5F3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9973BB"/>
    <w:multiLevelType w:val="hybridMultilevel"/>
    <w:tmpl w:val="4762D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zU0MDc2NDM0MjZW0lEKTi0uzszPAykwqgUAXkIqyywAAAA="/>
  </w:docVars>
  <w:rsids>
    <w:rsidRoot w:val="00EE5F31"/>
    <w:rsid w:val="000B715C"/>
    <w:rsid w:val="001018F5"/>
    <w:rsid w:val="001A4AEA"/>
    <w:rsid w:val="003267A6"/>
    <w:rsid w:val="00626B57"/>
    <w:rsid w:val="008343BA"/>
    <w:rsid w:val="00880E99"/>
    <w:rsid w:val="00997408"/>
    <w:rsid w:val="009E63F6"/>
    <w:rsid w:val="00A21345"/>
    <w:rsid w:val="00AB3AA7"/>
    <w:rsid w:val="00B64239"/>
    <w:rsid w:val="00C96A2C"/>
    <w:rsid w:val="00DD4981"/>
    <w:rsid w:val="00E37D5B"/>
    <w:rsid w:val="00E5611F"/>
    <w:rsid w:val="00E72413"/>
    <w:rsid w:val="00ED5FCF"/>
    <w:rsid w:val="00EE5F31"/>
    <w:rsid w:val="00F22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F6B728"/>
  <w14:defaultImageDpi w14:val="330"/>
  <w15:chartTrackingRefBased/>
  <w15:docId w15:val="{83C9B367-8F2E-7B43-950E-A2CE2BF2C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498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DD49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34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92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flgadistrict.org/layleadershipsummi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Wessel</dc:creator>
  <cp:keywords/>
  <dc:description/>
  <cp:lastModifiedBy>Cindy Hammerstrom</cp:lastModifiedBy>
  <cp:revision>2</cp:revision>
  <dcterms:created xsi:type="dcterms:W3CDTF">2020-01-16T20:17:00Z</dcterms:created>
  <dcterms:modified xsi:type="dcterms:W3CDTF">2020-01-16T20:17:00Z</dcterms:modified>
</cp:coreProperties>
</file>